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27C5F213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20A7AFE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B5642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3CBFEAC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074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5F1ADA01" w:rsidR="00633EBF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9551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29736181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EB5642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00085F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EB5642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6F202593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EB5642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F4E783B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EB5642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54C65BDC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435942D6" w:rsidR="00517DEB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0 kV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2B532939" w:rsidR="00517DEB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7F12EA8D" w:rsidR="00517DEB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l/s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4D3B246" w:rsidR="00517DEB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3D97F4BE" w:rsidR="00517DEB" w:rsidRPr="00DB08BD" w:rsidRDefault="00EB5642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1CD4E1D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B5642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2DE8751B" w:rsidR="000E39F1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49E166A6" w:rsidR="000E39F1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297ECD8" w:rsidR="000E39F1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odluci o komunalnoj zoni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24189FA7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5FB17F77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3773E21B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73B5F288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26264B9C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262F716C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51EF63C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0FD8FF8A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12D01D43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54FF5BCB" w14:textId="77777777" w:rsidR="00EB5642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63716D62" w14:textId="77777777" w:rsidR="00EB5642" w:rsidRPr="00136E73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0739F1A3" w14:textId="117E455C" w:rsidR="000E39F1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34379E7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B5642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54C6C5A5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8992E4B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599AFD42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B5642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 ovisno o vrsti djelatnosti 0,03 – 0,2 €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29F2A5D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B5642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BDD7364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0501A689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2B5E7AB6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629660A5" w:rsidR="00B12955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1D575A7F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1E3CB936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1A9A1B98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04280347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68135233" w:rsidR="004A6D6C" w:rsidRPr="00DB08BD" w:rsidRDefault="00EB564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5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EB5642" w:rsidRPr="00DB08BD" w14:paraId="1ACB392E" w14:textId="77777777" w:rsidTr="00E36E7A">
        <w:tc>
          <w:tcPr>
            <w:tcW w:w="1095" w:type="pct"/>
          </w:tcPr>
          <w:p w14:paraId="462823E2" w14:textId="6FEF21D4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ac Glina d.o.o.</w:t>
            </w:r>
          </w:p>
        </w:tc>
        <w:tc>
          <w:tcPr>
            <w:tcW w:w="792" w:type="pct"/>
          </w:tcPr>
          <w:p w14:paraId="0CF55FA9" w14:textId="43F1B0AF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5679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 komunalnih djelatnosti na području grada Gline</w:t>
            </w:r>
          </w:p>
        </w:tc>
        <w:tc>
          <w:tcPr>
            <w:tcW w:w="897" w:type="pct"/>
          </w:tcPr>
          <w:p w14:paraId="3C637F9B" w14:textId="2A140E5B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50233367" w14:textId="5E77784C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1319" w:type="pct"/>
          </w:tcPr>
          <w:p w14:paraId="7177C4F1" w14:textId="284EE124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komunalac-glina.hr/wp/</w:t>
            </w:r>
          </w:p>
        </w:tc>
      </w:tr>
      <w:tr w:rsidR="00EB5642" w:rsidRPr="00DB08BD" w14:paraId="32897682" w14:textId="77777777" w:rsidTr="00E36E7A">
        <w:tc>
          <w:tcPr>
            <w:tcW w:w="1095" w:type="pct"/>
          </w:tcPr>
          <w:p w14:paraId="29802685" w14:textId="751FDA45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e ceste d.o.o.</w:t>
            </w:r>
          </w:p>
        </w:tc>
        <w:tc>
          <w:tcPr>
            <w:tcW w:w="792" w:type="pct"/>
          </w:tcPr>
          <w:p w14:paraId="345287C5" w14:textId="6205921C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pravljanje i održavanje državnih cesti</w:t>
            </w:r>
          </w:p>
        </w:tc>
        <w:tc>
          <w:tcPr>
            <w:tcW w:w="897" w:type="pct"/>
          </w:tcPr>
          <w:p w14:paraId="5D2F6708" w14:textId="0AC31E8E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7E908F45" w14:textId="7A77F404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1319" w:type="pct"/>
          </w:tcPr>
          <w:p w14:paraId="0AD54374" w14:textId="66D933C3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A52C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hrvatske-ceste.hr/hr</w:t>
            </w:r>
          </w:p>
        </w:tc>
      </w:tr>
      <w:tr w:rsidR="00EB5642" w:rsidRPr="00DB08BD" w14:paraId="1BD20165" w14:textId="77777777" w:rsidTr="00E36E7A">
        <w:tc>
          <w:tcPr>
            <w:tcW w:w="1095" w:type="pct"/>
          </w:tcPr>
          <w:p w14:paraId="015D5548" w14:textId="35A3B8DA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erosirovina</w:t>
            </w:r>
            <w:proofErr w:type="spellEnd"/>
          </w:p>
        </w:tc>
        <w:tc>
          <w:tcPr>
            <w:tcW w:w="792" w:type="pct"/>
          </w:tcPr>
          <w:p w14:paraId="749D6E24" w14:textId="64F74415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FF4DF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rgovina na veliko ostacima i otpacima</w:t>
            </w:r>
          </w:p>
        </w:tc>
        <w:tc>
          <w:tcPr>
            <w:tcW w:w="897" w:type="pct"/>
          </w:tcPr>
          <w:p w14:paraId="569743C1" w14:textId="7CFBBF01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040F1F0E" w14:textId="60DB8059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1319" w:type="pct"/>
          </w:tcPr>
          <w:p w14:paraId="53270AB1" w14:textId="5FD7C141" w:rsidR="00EB5642" w:rsidRPr="00DB08BD" w:rsidRDefault="00EB5642" w:rsidP="00EB564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628C320B" w14:textId="77777777" w:rsidR="004A6D6C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0EF0AC8B" w14:textId="77777777" w:rsidR="00EB5642" w:rsidRDefault="00EB5642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2C71AF3F" w14:textId="77777777" w:rsidR="00EB5642" w:rsidRDefault="00EB5642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220144CB" w14:textId="77777777" w:rsidR="00EB5642" w:rsidRDefault="00EB5642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071CD86" w14:textId="77777777" w:rsidR="00EB5642" w:rsidRPr="00DB08BD" w:rsidRDefault="00EB5642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Kontakt podaci </w:t>
            </w:r>
          </w:p>
        </w:tc>
      </w:tr>
      <w:tr w:rsidR="00EB5642" w:rsidRPr="00DB08BD" w14:paraId="02F6FC38" w14:textId="77777777" w:rsidTr="00E36E7A">
        <w:tc>
          <w:tcPr>
            <w:tcW w:w="2784" w:type="pct"/>
          </w:tcPr>
          <w:p w14:paraId="49DC2066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598E980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EB5642" w:rsidRPr="00DB08BD" w14:paraId="44E4DA81" w14:textId="77777777" w:rsidTr="00E36E7A">
        <w:tc>
          <w:tcPr>
            <w:tcW w:w="2784" w:type="pct"/>
          </w:tcPr>
          <w:p w14:paraId="5836B520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177F2E9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EB5642" w:rsidRPr="00DB08BD" w14:paraId="1BC6640F" w14:textId="77777777" w:rsidTr="00E36E7A">
        <w:tc>
          <w:tcPr>
            <w:tcW w:w="2784" w:type="pct"/>
          </w:tcPr>
          <w:p w14:paraId="1A9F55D7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052B1460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EB5642" w:rsidRPr="00DB08BD" w14:paraId="7A58C635" w14:textId="77777777" w:rsidTr="00E36E7A">
        <w:tc>
          <w:tcPr>
            <w:tcW w:w="2784" w:type="pct"/>
          </w:tcPr>
          <w:p w14:paraId="24F951B7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0B95F38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EB5642" w:rsidRPr="00DB08BD" w14:paraId="43D44CF1" w14:textId="77777777" w:rsidTr="00E36E7A">
        <w:tc>
          <w:tcPr>
            <w:tcW w:w="2784" w:type="pct"/>
          </w:tcPr>
          <w:p w14:paraId="3AB8E36E" w14:textId="77777777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4286D7F6" w:rsidR="00EB5642" w:rsidRPr="00DB08BD" w:rsidRDefault="00EB5642" w:rsidP="00EB564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B5642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6</cp:revision>
  <cp:lastPrinted>2022-12-02T09:27:00Z</cp:lastPrinted>
  <dcterms:created xsi:type="dcterms:W3CDTF">2022-12-05T09:06:00Z</dcterms:created>
  <dcterms:modified xsi:type="dcterms:W3CDTF">2023-09-28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